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A47153">
      <w:r>
        <w:t xml:space="preserve">Lesson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25th Mar</w:t>
      </w:r>
    </w:p>
    <w:p w:rsidR="00A47153" w:rsidRDefault="00A47153">
      <w:r>
        <w:t>Topic: Magic carpet.</w:t>
      </w:r>
    </w:p>
    <w:p w:rsidR="00A47153" w:rsidRDefault="00A47153"/>
    <w:p w:rsidR="00A47153" w:rsidRDefault="00A47153"/>
    <w:p w:rsidR="00A47153" w:rsidRDefault="00A47153">
      <w:r>
        <w:t>Magic – magiczny</w:t>
      </w:r>
    </w:p>
    <w:p w:rsidR="00A47153" w:rsidRDefault="00A47153"/>
    <w:p w:rsidR="00A47153" w:rsidRDefault="00A47153">
      <w:r>
        <w:t xml:space="preserve">Najpierw, w ramach powtórzenia proszę zaśpiewać i posłuchać piosenki: </w:t>
      </w:r>
    </w:p>
    <w:p w:rsidR="00A47153" w:rsidRDefault="00A47153" w:rsidP="00A47153">
      <w:pPr>
        <w:pStyle w:val="Akapitzlist"/>
        <w:numPr>
          <w:ilvl w:val="0"/>
          <w:numId w:val="1"/>
        </w:numPr>
      </w:pPr>
      <w:hyperlink r:id="rId6" w:history="1">
        <w:r>
          <w:rPr>
            <w:rStyle w:val="Hipercze"/>
          </w:rPr>
          <w:t>https://www.youtube.com/watch?v=By2hmo323xM</w:t>
        </w:r>
      </w:hyperlink>
    </w:p>
    <w:p w:rsidR="00A47153" w:rsidRDefault="00A47153" w:rsidP="00A47153">
      <w:pPr>
        <w:pStyle w:val="Akapitzlist"/>
        <w:numPr>
          <w:ilvl w:val="0"/>
          <w:numId w:val="1"/>
        </w:numPr>
      </w:pPr>
      <w:hyperlink r:id="rId7" w:history="1">
        <w:r>
          <w:rPr>
            <w:rStyle w:val="Hipercze"/>
          </w:rPr>
          <w:t>https://www.youtube.com/watch?v=D0Ajq682yrA</w:t>
        </w:r>
      </w:hyperlink>
    </w:p>
    <w:p w:rsidR="00A47153" w:rsidRDefault="00A47153" w:rsidP="00A47153"/>
    <w:p w:rsidR="00A47153" w:rsidRDefault="00A47153" w:rsidP="00A47153">
      <w:r>
        <w:t>Proszę teraz otworzyć podręczniki na stronie 34 i na kartce z bloku odrysować  „magiczny dywan” z zadania 16.</w:t>
      </w:r>
    </w:p>
    <w:p w:rsidR="00A47153" w:rsidRDefault="00A47153" w:rsidP="00A47153"/>
    <w:p w:rsidR="00A47153" w:rsidRDefault="00A47153" w:rsidP="00A47153">
      <w:r>
        <w:t>W miarę możliwości poproś rodzica lub starsze rodzeństwo o pomoc w tym zadaniu.</w:t>
      </w:r>
    </w:p>
    <w:p w:rsidR="001B316C" w:rsidRDefault="001B316C" w:rsidP="00A47153">
      <w:r>
        <w:t>Proszę teraz pomalować kwadraciki z liczbami na wskazany kolor:</w:t>
      </w:r>
    </w:p>
    <w:p w:rsidR="001B316C" w:rsidRDefault="001B316C" w:rsidP="00A47153"/>
    <w:p w:rsidR="001B316C" w:rsidRDefault="001B316C" w:rsidP="00A47153">
      <w:r>
        <w:t>Green: one, six, eleven, sixteen</w:t>
      </w:r>
    </w:p>
    <w:p w:rsidR="001B316C" w:rsidRDefault="001B316C" w:rsidP="00A47153">
      <w:r>
        <w:t>Blue: two, three, four, seventeen, eighteen, nineteen</w:t>
      </w:r>
    </w:p>
    <w:p w:rsidR="001B316C" w:rsidRDefault="001B316C" w:rsidP="00A47153">
      <w:r>
        <w:t>Orange: five, ten, fifteen, twenty</w:t>
      </w:r>
    </w:p>
    <w:p w:rsidR="001B316C" w:rsidRDefault="001B316C" w:rsidP="00A47153">
      <w:r>
        <w:t>Red: seven, eight, twelve, thirteen</w:t>
      </w:r>
    </w:p>
    <w:p w:rsidR="001B316C" w:rsidRDefault="001B316C" w:rsidP="00A47153">
      <w:r>
        <w:t>Purple: nine, fourteen</w:t>
      </w:r>
    </w:p>
    <w:p w:rsidR="001B316C" w:rsidRDefault="001B316C" w:rsidP="00A47153"/>
    <w:p w:rsidR="001B316C" w:rsidRDefault="001B316C" w:rsidP="00A47153">
      <w:r>
        <w:t>A teraz prawą stronę dywanu proszę pokolorować zgodnie z zasadą odbicia lustrzanego.</w:t>
      </w:r>
    </w:p>
    <w:p w:rsidR="001B316C" w:rsidRDefault="001B316C" w:rsidP="00A47153">
      <w:r>
        <w:t xml:space="preserve">Kiedy się spotkamy w szkole, proszę przynieść na lekcje ze sobą swój magiczny dywan </w:t>
      </w:r>
      <w:r>
        <w:sym w:font="Wingdings" w:char="F04A"/>
      </w:r>
      <w:r>
        <w:t xml:space="preserve"> </w:t>
      </w:r>
    </w:p>
    <w:p w:rsidR="001B316C" w:rsidRDefault="001B316C" w:rsidP="00A47153"/>
    <w:p w:rsidR="001B316C" w:rsidRDefault="001B316C" w:rsidP="00A47153">
      <w:r>
        <w:t>Proszę uzupełnić ćwiczenia ze strony 32.</w:t>
      </w:r>
      <w:bookmarkStart w:id="0" w:name="_GoBack"/>
      <w:bookmarkEnd w:id="0"/>
    </w:p>
    <w:sectPr w:rsidR="001B316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C610293"/>
    <w:multiLevelType w:val="hybridMultilevel"/>
    <w:tmpl w:val="B0843AC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jOwtDQyNTK0NDRV0lEKTi0uzszPAykwrAUAX4pqYSwAAAA="/>
  </w:docVars>
  <w:rsids>
    <w:rsidRoot w:val="00A47153"/>
    <w:rsid w:val="001B316C"/>
    <w:rsid w:val="00486815"/>
    <w:rsid w:val="00A47153"/>
    <w:rsid w:val="00B05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47153"/>
    <w:pPr>
      <w:ind w:left="720"/>
      <w:contextualSpacing/>
    </w:pPr>
  </w:style>
  <w:style w:type="character" w:styleId="Hipercze">
    <w:name w:val="Hyperlink"/>
    <w:basedOn w:val="Domylnaczcionkaakapitu"/>
    <w:uiPriority w:val="99"/>
    <w:semiHidden/>
    <w:unhideWhenUsed/>
    <w:rsid w:val="00A47153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47153"/>
    <w:pPr>
      <w:ind w:left="720"/>
      <w:contextualSpacing/>
    </w:pPr>
  </w:style>
  <w:style w:type="character" w:styleId="Hipercze">
    <w:name w:val="Hyperlink"/>
    <w:basedOn w:val="Domylnaczcionkaakapitu"/>
    <w:uiPriority w:val="99"/>
    <w:semiHidden/>
    <w:unhideWhenUsed/>
    <w:rsid w:val="00A4715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www.youtube.com/watch?v=D0Ajq682yr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By2hmo323x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42</Words>
  <Characters>854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3-24T12:21:00Z</dcterms:created>
  <dcterms:modified xsi:type="dcterms:W3CDTF">2020-03-24T12:37:00Z</dcterms:modified>
</cp:coreProperties>
</file>